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4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01"/>
        <w:gridCol w:w="2477"/>
        <w:gridCol w:w="4253"/>
      </w:tblGrid>
      <w:tr w:rsidR="005A1C5D" w:rsidRPr="00876E5A" w:rsidTr="005A1C5D">
        <w:tc>
          <w:tcPr>
            <w:tcW w:w="3301" w:type="dxa"/>
          </w:tcPr>
          <w:p w:rsidR="005A1C5D" w:rsidRPr="00876E5A" w:rsidRDefault="005A1C5D" w:rsidP="002C479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7" w:type="dxa"/>
          </w:tcPr>
          <w:p w:rsidR="005A1C5D" w:rsidRPr="00876E5A" w:rsidRDefault="005A1C5D" w:rsidP="002C479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:rsidR="005A1C5D" w:rsidRPr="00876E5A" w:rsidRDefault="005A1C5D" w:rsidP="005A1C5D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76E5A">
              <w:rPr>
                <w:rFonts w:ascii="Times New Roman" w:eastAsia="Times New Roman" w:hAnsi="Times New Roman" w:cs="Times New Roman"/>
                <w:sz w:val="28"/>
                <w:szCs w:val="28"/>
              </w:rPr>
              <w:t>ЗАТВЕРДЖЕНО</w:t>
            </w:r>
          </w:p>
          <w:p w:rsidR="005A1C5D" w:rsidRPr="00876E5A" w:rsidRDefault="005A1C5D" w:rsidP="005A1C5D">
            <w:pPr>
              <w:spacing w:line="276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876E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каз Міністерства захисту довкілля та природних ресурсів України </w:t>
            </w:r>
          </w:p>
          <w:p w:rsidR="005A1C5D" w:rsidRPr="00876E5A" w:rsidRDefault="001442C0" w:rsidP="001442C0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28 грудня </w:t>
            </w:r>
            <w:r w:rsidR="005A1C5D" w:rsidRPr="00876E5A">
              <w:rPr>
                <w:rFonts w:ascii="Times New Roman" w:eastAsia="Times New Roman" w:hAnsi="Times New Roman" w:cs="Times New Roman"/>
                <w:sz w:val="28"/>
                <w:szCs w:val="28"/>
              </w:rPr>
              <w:t>2022 р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оку </w:t>
            </w:r>
            <w:bookmarkStart w:id="0" w:name="_GoBack"/>
            <w:bookmarkEnd w:id="0"/>
            <w:r w:rsidR="005A1C5D" w:rsidRPr="00876E5A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876E5A">
              <w:rPr>
                <w:rFonts w:ascii="Times New Roman" w:eastAsia="Times New Roman" w:hAnsi="Times New Roman" w:cs="Times New Roman"/>
                <w:sz w:val="28"/>
                <w:szCs w:val="28"/>
              </w:rPr>
              <w:t>№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557</w:t>
            </w:r>
          </w:p>
        </w:tc>
      </w:tr>
    </w:tbl>
    <w:p w:rsidR="005A1C5D" w:rsidRPr="00876E5A" w:rsidRDefault="005A1C5D" w:rsidP="002C4791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53801" w:rsidRPr="00876E5A" w:rsidRDefault="002C4791" w:rsidP="00E5380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876E5A">
        <w:rPr>
          <w:rFonts w:ascii="Times New Roman" w:eastAsia="Times New Roman" w:hAnsi="Times New Roman" w:cs="Times New Roman"/>
          <w:b/>
          <w:sz w:val="28"/>
          <w:szCs w:val="28"/>
        </w:rPr>
        <w:t>План</w:t>
      </w:r>
      <w:r w:rsidR="009A6674" w:rsidRPr="00876E5A">
        <w:rPr>
          <w:rFonts w:ascii="Times New Roman" w:eastAsia="Times New Roman" w:hAnsi="Times New Roman" w:cs="Times New Roman"/>
          <w:b/>
          <w:sz w:val="28"/>
          <w:szCs w:val="28"/>
        </w:rPr>
        <w:t xml:space="preserve"> дій </w:t>
      </w:r>
    </w:p>
    <w:p w:rsidR="002C4791" w:rsidRPr="00876E5A" w:rsidRDefault="009A6674" w:rsidP="00E5380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876E5A">
        <w:rPr>
          <w:rFonts w:ascii="Times New Roman" w:eastAsia="Times New Roman" w:hAnsi="Times New Roman" w:cs="Times New Roman"/>
          <w:b/>
          <w:sz w:val="28"/>
          <w:szCs w:val="28"/>
        </w:rPr>
        <w:t>щодо збереження та відтворе</w:t>
      </w:r>
      <w:r w:rsidR="002C4791" w:rsidRPr="00876E5A">
        <w:rPr>
          <w:rFonts w:ascii="Times New Roman" w:eastAsia="Times New Roman" w:hAnsi="Times New Roman" w:cs="Times New Roman"/>
          <w:b/>
          <w:sz w:val="28"/>
          <w:szCs w:val="28"/>
        </w:rPr>
        <w:t>ння зубра (</w:t>
      </w:r>
      <w:r w:rsidR="002C4791" w:rsidRPr="00876E5A">
        <w:rPr>
          <w:rFonts w:ascii="Times New Roman" w:eastAsia="Times New Roman" w:hAnsi="Times New Roman" w:cs="Times New Roman"/>
          <w:b/>
          <w:i/>
          <w:sz w:val="28"/>
          <w:szCs w:val="28"/>
          <w:lang w:val="en-US"/>
        </w:rPr>
        <w:t>Bison</w:t>
      </w:r>
      <w:r w:rsidR="002C4791" w:rsidRPr="00876E5A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 </w:t>
      </w:r>
      <w:proofErr w:type="spellStart"/>
      <w:r w:rsidR="002C4791" w:rsidRPr="00876E5A">
        <w:rPr>
          <w:rFonts w:ascii="Times New Roman" w:eastAsia="Times New Roman" w:hAnsi="Times New Roman" w:cs="Times New Roman"/>
          <w:b/>
          <w:i/>
          <w:sz w:val="28"/>
          <w:szCs w:val="28"/>
          <w:lang w:val="en-US"/>
        </w:rPr>
        <w:t>bonasus</w:t>
      </w:r>
      <w:proofErr w:type="spellEnd"/>
      <w:r w:rsidR="002C4791" w:rsidRPr="00876E5A">
        <w:rPr>
          <w:rFonts w:ascii="Times New Roman" w:eastAsia="Times New Roman" w:hAnsi="Times New Roman" w:cs="Times New Roman"/>
          <w:b/>
          <w:sz w:val="28"/>
          <w:szCs w:val="28"/>
        </w:rPr>
        <w:t xml:space="preserve"> L.</w:t>
      </w:r>
      <w:r w:rsidR="00834C5E" w:rsidRPr="00876E5A">
        <w:rPr>
          <w:rFonts w:ascii="Times New Roman" w:eastAsia="Times New Roman" w:hAnsi="Times New Roman" w:cs="Times New Roman"/>
          <w:b/>
          <w:sz w:val="28"/>
          <w:szCs w:val="28"/>
        </w:rPr>
        <w:t>, 1758</w:t>
      </w:r>
      <w:r w:rsidR="002C4791" w:rsidRPr="00876E5A">
        <w:rPr>
          <w:rFonts w:ascii="Times New Roman" w:eastAsia="Times New Roman" w:hAnsi="Times New Roman" w:cs="Times New Roman"/>
          <w:b/>
          <w:sz w:val="28"/>
          <w:szCs w:val="28"/>
        </w:rPr>
        <w:t>) в Україні</w:t>
      </w:r>
    </w:p>
    <w:p w:rsidR="000A3440" w:rsidRPr="00876E5A" w:rsidRDefault="000A3440" w:rsidP="00E5380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62"/>
        <w:gridCol w:w="2807"/>
        <w:gridCol w:w="5103"/>
        <w:gridCol w:w="1559"/>
      </w:tblGrid>
      <w:tr w:rsidR="002C4791" w:rsidRPr="00876E5A" w:rsidTr="0094050D">
        <w:tc>
          <w:tcPr>
            <w:tcW w:w="562" w:type="dxa"/>
            <w:vAlign w:val="center"/>
          </w:tcPr>
          <w:p w:rsidR="002C4791" w:rsidRPr="00876E5A" w:rsidRDefault="002C4791" w:rsidP="00E53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  <w:p w:rsidR="002C4791" w:rsidRPr="00876E5A" w:rsidRDefault="002C4791" w:rsidP="00E53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/п</w:t>
            </w:r>
          </w:p>
        </w:tc>
        <w:tc>
          <w:tcPr>
            <w:tcW w:w="2807" w:type="dxa"/>
            <w:vAlign w:val="center"/>
          </w:tcPr>
          <w:p w:rsidR="002C4791" w:rsidRPr="00876E5A" w:rsidRDefault="002C4791" w:rsidP="009A40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ходи зі збереження та відтворення виду *</w:t>
            </w:r>
          </w:p>
        </w:tc>
        <w:tc>
          <w:tcPr>
            <w:tcW w:w="5103" w:type="dxa"/>
            <w:vAlign w:val="center"/>
          </w:tcPr>
          <w:p w:rsidR="002C4791" w:rsidRPr="00876E5A" w:rsidRDefault="002C4791" w:rsidP="00E538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Виконавці</w:t>
            </w:r>
          </w:p>
        </w:tc>
        <w:tc>
          <w:tcPr>
            <w:tcW w:w="1559" w:type="dxa"/>
            <w:vAlign w:val="center"/>
          </w:tcPr>
          <w:p w:rsidR="002C4791" w:rsidRPr="00876E5A" w:rsidRDefault="002C4791" w:rsidP="00A173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Термін виконання</w:t>
            </w:r>
            <w:r w:rsidR="00510898"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876E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оки</w:t>
            </w:r>
          </w:p>
        </w:tc>
      </w:tr>
      <w:tr w:rsidR="00510898" w:rsidRPr="00876E5A" w:rsidTr="0094050D">
        <w:tc>
          <w:tcPr>
            <w:tcW w:w="562" w:type="dxa"/>
          </w:tcPr>
          <w:p w:rsidR="00510898" w:rsidRPr="00876E5A" w:rsidRDefault="00510898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07" w:type="dxa"/>
          </w:tcPr>
          <w:p w:rsidR="00510898" w:rsidRPr="00876E5A" w:rsidRDefault="00510898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hAnsi="Times New Roman" w:cs="Times New Roman"/>
                <w:sz w:val="24"/>
                <w:szCs w:val="24"/>
              </w:rPr>
              <w:t xml:space="preserve">Створення </w:t>
            </w:r>
            <w:r w:rsidR="005B5A52" w:rsidRPr="00876E5A">
              <w:rPr>
                <w:rFonts w:ascii="Times New Roman" w:hAnsi="Times New Roman" w:cs="Times New Roman"/>
                <w:sz w:val="24"/>
                <w:szCs w:val="24"/>
              </w:rPr>
              <w:t>експертної ради (</w:t>
            </w:r>
            <w:r w:rsidRPr="00876E5A">
              <w:rPr>
                <w:rFonts w:ascii="Times New Roman" w:hAnsi="Times New Roman" w:cs="Times New Roman"/>
                <w:sz w:val="24"/>
                <w:szCs w:val="24"/>
              </w:rPr>
              <w:t>координаційного центру</w:t>
            </w:r>
            <w:r w:rsidR="005B5A52" w:rsidRPr="00876E5A">
              <w:rPr>
                <w:rFonts w:ascii="Times New Roman" w:hAnsi="Times New Roman" w:cs="Times New Roman"/>
                <w:sz w:val="24"/>
                <w:szCs w:val="24"/>
              </w:rPr>
              <w:t xml:space="preserve">) з питань </w:t>
            </w:r>
            <w:r w:rsidRPr="00876E5A">
              <w:rPr>
                <w:rFonts w:ascii="Times New Roman" w:hAnsi="Times New Roman" w:cs="Times New Roman"/>
                <w:sz w:val="24"/>
                <w:szCs w:val="24"/>
              </w:rPr>
              <w:t xml:space="preserve"> збереження та відтворення зубра</w:t>
            </w:r>
          </w:p>
        </w:tc>
        <w:tc>
          <w:tcPr>
            <w:tcW w:w="5103" w:type="dxa"/>
          </w:tcPr>
          <w:p w:rsidR="00396589" w:rsidRPr="00876E5A" w:rsidRDefault="00E17B8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Національна комісія з питань Червоної книги України</w:t>
            </w:r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756892" w:rsidRPr="00876E5A" w:rsidRDefault="0075689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96589" w:rsidRPr="00876E5A" w:rsidRDefault="00510898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396589" w:rsidRPr="00876E5A" w:rsidRDefault="00396589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ржлісагентство</w:t>
            </w:r>
            <w:proofErr w:type="spellEnd"/>
          </w:p>
          <w:p w:rsidR="00756892" w:rsidRPr="00876E5A" w:rsidRDefault="0075689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96589" w:rsidRPr="00876E5A" w:rsidRDefault="00510898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ститут 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зоології ім.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.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.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r w:rsidR="009A667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="001A301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:rsidR="00396589" w:rsidRPr="00876E5A" w:rsidRDefault="00510898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</w:t>
            </w:r>
            <w:r w:rsidR="009A667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(за згодою)</w:t>
            </w:r>
          </w:p>
          <w:p w:rsidR="00756892" w:rsidRPr="00876E5A" w:rsidRDefault="0075689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10898" w:rsidRPr="00876E5A" w:rsidRDefault="00510898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ГС «Всесвітній фонд природи Україна»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B176D5" w:rsidRPr="00876E5A" w:rsidRDefault="00B176D5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176D5" w:rsidRPr="00876E5A" w:rsidRDefault="00B176D5" w:rsidP="00965F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Асоціаці</w:t>
            </w:r>
            <w:r w:rsidR="009A408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я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E6FCB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з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оопарків України</w:t>
            </w:r>
            <w:r w:rsidR="00965F7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3A1E5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65F7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иколаївський, Одеський та Черкаський зоопарки (за згодою) </w:t>
            </w:r>
          </w:p>
        </w:tc>
        <w:tc>
          <w:tcPr>
            <w:tcW w:w="1559" w:type="dxa"/>
          </w:tcPr>
          <w:p w:rsidR="00510898" w:rsidRPr="00876E5A" w:rsidRDefault="0094050D" w:rsidP="00A173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2023</w:t>
            </w:r>
            <w:r w:rsidR="00510898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C4791" w:rsidRPr="00876E5A" w:rsidTr="0094050D">
        <w:tc>
          <w:tcPr>
            <w:tcW w:w="562" w:type="dxa"/>
          </w:tcPr>
          <w:p w:rsidR="002C4791" w:rsidRPr="00876E5A" w:rsidRDefault="00510898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07" w:type="dxa"/>
          </w:tcPr>
          <w:p w:rsidR="002C4791" w:rsidRPr="00876E5A" w:rsidRDefault="007E644E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Організація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0012C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ніторингу </w:t>
            </w:r>
            <w:proofErr w:type="spellStart"/>
            <w:r w:rsidR="00155748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суб</w:t>
            </w:r>
            <w:r w:rsidR="002A60C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популяцій</w:t>
            </w:r>
            <w:proofErr w:type="spellEnd"/>
            <w:r w:rsidR="002A60C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A794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убра та </w:t>
            </w:r>
            <w:r w:rsidR="00A0012C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заходів</w:t>
            </w:r>
            <w:r w:rsidR="00EA794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 пов’язаних з цим</w:t>
            </w:r>
          </w:p>
          <w:p w:rsidR="002C4791" w:rsidRPr="00876E5A" w:rsidRDefault="00EA7949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103" w:type="dxa"/>
          </w:tcPr>
          <w:p w:rsidR="00396589" w:rsidRPr="00876E5A" w:rsidRDefault="002C4791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39658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396589" w:rsidRPr="00876E5A" w:rsidRDefault="00396589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ржлісагентство</w:t>
            </w:r>
            <w:proofErr w:type="spellEnd"/>
          </w:p>
          <w:p w:rsidR="00396589" w:rsidRPr="00876E5A" w:rsidRDefault="00396589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E7D14" w:rsidRPr="00876E5A" w:rsidRDefault="004E7D14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зоології ім. І. І. Шмальгаузена НАН України (за згодою)</w:t>
            </w:r>
            <w:r w:rsidR="001A301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:rsidR="004E7D14" w:rsidRPr="00876E5A" w:rsidRDefault="004E7D14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 НАН України  (за згодою)</w:t>
            </w:r>
          </w:p>
          <w:p w:rsidR="00756892" w:rsidRPr="00876E5A" w:rsidRDefault="0075689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E7D14" w:rsidRPr="00876E5A" w:rsidRDefault="004E7D14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ГС «Всесвітній фонд природи Україна» (за згодою)</w:t>
            </w:r>
          </w:p>
          <w:p w:rsidR="00635532" w:rsidRPr="00876E5A" w:rsidRDefault="0063553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B5A52" w:rsidRPr="00876E5A" w:rsidRDefault="001A3017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танови природно-заповідного фонду: </w:t>
            </w:r>
            <w:r w:rsidR="0063553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орнобильський радіаційно-екологічний біосферний заповідник</w:t>
            </w:r>
            <w:r w:rsidR="00C957D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н</w:t>
            </w:r>
            <w:r w:rsidR="00806E8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аціональн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00806E8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иродн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00806E8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арк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и:</w:t>
            </w:r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01E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Сколівські Бескиди»,</w:t>
            </w:r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8497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іверцівський </w:t>
            </w:r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Цуманська</w:t>
            </w:r>
            <w:proofErr w:type="spellEnd"/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уща»,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8497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«Залісся»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снянсько-Старогутський</w:t>
            </w:r>
            <w:proofErr w:type="spellEnd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 «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ойківщина</w:t>
            </w:r>
            <w:proofErr w:type="spellEnd"/>
            <w:r w:rsidR="00CE769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34081E" w:rsidRPr="00876E5A" w:rsidRDefault="0034081E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56892" w:rsidRPr="00876E5A" w:rsidRDefault="002C4791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 «Черні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ецьке лісове господарство», 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П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ерегометськ</w:t>
            </w:r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е</w:t>
            </w:r>
            <w:proofErr w:type="spellEnd"/>
            <w:r w:rsidR="0075689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ісомисливське господарство»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Ківерцівське лісове господарств</w:t>
            </w:r>
            <w:r w:rsidR="0022748F">
              <w:rPr>
                <w:rFonts w:ascii="Times New Roman" w:eastAsia="Times New Roman" w:hAnsi="Times New Roman" w:cs="Times New Roman"/>
                <w:sz w:val="24"/>
                <w:szCs w:val="24"/>
              </w:rPr>
              <w:t>о</w:t>
            </w:r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  <w:r w:rsidR="00BA73F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П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Він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ницьке лісове господарство», ДП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Конотопське лісове господарство»,</w:t>
            </w:r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</w:t>
            </w:r>
            <w:proofErr w:type="spellEnd"/>
            <w:r w:rsidR="0034081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родівське</w:t>
            </w:r>
            <w:proofErr w:type="spellEnd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D5A2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лісове господарство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  <w:r w:rsidR="002E567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Самбірське лісове господарство»</w:t>
            </w:r>
          </w:p>
          <w:p w:rsidR="00756892" w:rsidRPr="00876E5A" w:rsidRDefault="00756892" w:rsidP="00756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C4791" w:rsidRPr="00876E5A" w:rsidRDefault="00965F74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C68B7">
              <w:rPr>
                <w:rFonts w:ascii="Times New Roman" w:eastAsia="Times New Roman" w:hAnsi="Times New Roman" w:cs="Times New Roman"/>
                <w:sz w:val="24"/>
                <w:szCs w:val="24"/>
              </w:rPr>
              <w:t>Миколаївський, Одеський та Черкаський зоопарки (за згодою)</w:t>
            </w:r>
          </w:p>
        </w:tc>
        <w:tc>
          <w:tcPr>
            <w:tcW w:w="1559" w:type="dxa"/>
          </w:tcPr>
          <w:p w:rsidR="002C4791" w:rsidRPr="00876E5A" w:rsidRDefault="002C4791" w:rsidP="00A173B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2</w:t>
            </w:r>
            <w:r w:rsidR="0094050D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7872F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C4791" w:rsidRPr="00876E5A" w:rsidTr="0094050D">
        <w:tc>
          <w:tcPr>
            <w:tcW w:w="562" w:type="dxa"/>
          </w:tcPr>
          <w:p w:rsidR="002C4791" w:rsidRPr="00876E5A" w:rsidRDefault="002C4791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2807" w:type="dxa"/>
          </w:tcPr>
          <w:p w:rsidR="002C4791" w:rsidRPr="00876E5A" w:rsidRDefault="00EA7949" w:rsidP="009A4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ганізація та проведення наукових досліджень </w:t>
            </w:r>
          </w:p>
        </w:tc>
        <w:tc>
          <w:tcPr>
            <w:tcW w:w="5103" w:type="dxa"/>
          </w:tcPr>
          <w:p w:rsidR="00756892" w:rsidRPr="00876E5A" w:rsidRDefault="005908A0" w:rsidP="0034081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ціональна комісія з питань Червоної книги України (за згодою) </w:t>
            </w:r>
          </w:p>
          <w:p w:rsidR="001A3017" w:rsidRPr="00876E5A" w:rsidRDefault="002C4791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зоології ім.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.І.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proofErr w:type="spellEnd"/>
            <w:r w:rsidR="00EA794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="005908A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1A3017" w:rsidRPr="00876E5A" w:rsidRDefault="002C4791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</w:t>
            </w:r>
            <w:r w:rsidR="00EA794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1A3017" w:rsidRPr="00876E5A" w:rsidRDefault="002C4791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Національний лісотехнічний університет України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1A3017" w:rsidRPr="00876E5A" w:rsidRDefault="002C4791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ернівецький національний університет імені Юрія 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Федьковича</w:t>
            </w:r>
            <w:proofErr w:type="spellEnd"/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5908A0" w:rsidRPr="00876E5A" w:rsidRDefault="002C4791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Львівський національний університет імені Івана Франка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1A3017" w:rsidRPr="00876E5A" w:rsidRDefault="001A3017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B5A52" w:rsidRPr="00876E5A" w:rsidRDefault="001A3017" w:rsidP="005B5A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танови природно-заповідного фонду: </w:t>
            </w:r>
            <w:r w:rsidR="00536C9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орнобильський радіаційно-екологічний біосферний заповідник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ціональні природні парки: </w:t>
            </w:r>
            <w:r w:rsidR="00301E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Сколівські Бескиди»,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іверцівський «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Цуманська</w:t>
            </w:r>
            <w:proofErr w:type="spellEnd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уща», «Залісся» «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снянсько-Старогутський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»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 «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ойківщина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  <w:p w:rsidR="005B5A52" w:rsidRPr="00876E5A" w:rsidRDefault="005B5A52" w:rsidP="00E478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C4791" w:rsidRPr="00876E5A" w:rsidRDefault="002C4791" w:rsidP="00E478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ГС «В</w:t>
            </w:r>
            <w:r w:rsidR="004342C8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сесвітній фонд природи Україна»</w:t>
            </w:r>
            <w:r w:rsidR="004E7D14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3D6563" w:rsidRPr="00876E5A" w:rsidRDefault="003D6563" w:rsidP="00E478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176D5" w:rsidRPr="00876E5A" w:rsidRDefault="00965F74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Асоціаці</w:t>
            </w:r>
            <w:r w:rsidR="009A408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я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оопарків України: Миколаївський, Одеський та Черкаський зоопарки (за згодою)</w:t>
            </w:r>
          </w:p>
        </w:tc>
        <w:tc>
          <w:tcPr>
            <w:tcW w:w="1559" w:type="dxa"/>
          </w:tcPr>
          <w:p w:rsidR="002C4791" w:rsidRPr="00876E5A" w:rsidRDefault="002C4791" w:rsidP="00C4008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00D602F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C4008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C4791" w:rsidRPr="00876E5A" w:rsidTr="0094050D">
        <w:tc>
          <w:tcPr>
            <w:tcW w:w="562" w:type="dxa"/>
          </w:tcPr>
          <w:p w:rsidR="002C4791" w:rsidRPr="00876E5A" w:rsidRDefault="002C4791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07" w:type="dxa"/>
          </w:tcPr>
          <w:p w:rsidR="002C4791" w:rsidRPr="00876E5A" w:rsidRDefault="004342C8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жнародна співпраця і координація дій щодо збереження та відтворення зубра</w:t>
            </w:r>
          </w:p>
        </w:tc>
        <w:tc>
          <w:tcPr>
            <w:tcW w:w="5103" w:type="dxa"/>
          </w:tcPr>
          <w:p w:rsidR="00EA340F" w:rsidRPr="00876E5A" w:rsidRDefault="002C4791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5908A0" w:rsidRPr="00876E5A" w:rsidRDefault="005908A0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ржлісагентство</w:t>
            </w:r>
            <w:proofErr w:type="spellEnd"/>
          </w:p>
          <w:p w:rsidR="005908A0" w:rsidRPr="00876E5A" w:rsidRDefault="005908A0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A3017" w:rsidRPr="00876E5A" w:rsidRDefault="002C4791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зоології ім.</w:t>
            </w:r>
            <w:r w:rsidR="005908A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.</w:t>
            </w:r>
            <w:r w:rsidR="005908A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. 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proofErr w:type="spellEnd"/>
            <w:r w:rsidR="004342C8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</w:t>
            </w:r>
            <w:r w:rsidR="005908A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4342C8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країни</w:t>
            </w:r>
            <w:r w:rsidR="00C957D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5908A0" w:rsidRPr="00876E5A" w:rsidRDefault="002C4791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арпат</w:t>
            </w:r>
            <w:r w:rsidR="004342C8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D4292B" w:rsidRPr="00876E5A" w:rsidRDefault="00D4292B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908A0" w:rsidRPr="00876E5A" w:rsidRDefault="001A3017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танови природно-заповідного фонду: </w:t>
            </w:r>
            <w:r w:rsidR="002C479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орнобильський радіаційно-екологічний біосферний заповідник, </w:t>
            </w:r>
            <w:r w:rsidR="00FE081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ціональні природні парки: </w:t>
            </w:r>
            <w:r w:rsidR="00806E8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«Залісся», </w:t>
            </w:r>
            <w:r w:rsidR="00301E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Сколівські Бескиди»</w:t>
            </w:r>
            <w:r w:rsidR="005E1B8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FE081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081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="00FE081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5E1B8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</w:t>
            </w:r>
            <w:proofErr w:type="spellStart"/>
            <w:r w:rsidR="005E1B8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ойківщина</w:t>
            </w:r>
            <w:proofErr w:type="spellEnd"/>
            <w:r w:rsidR="005E1B8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</w:p>
          <w:p w:rsidR="00D4292B" w:rsidRPr="00876E5A" w:rsidRDefault="00D4292B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C4791" w:rsidRPr="00876E5A" w:rsidRDefault="002C4791" w:rsidP="00D42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ГС «Всесвітній фонд природи Україна»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965F74" w:rsidRPr="00876E5A" w:rsidRDefault="00965F74" w:rsidP="00965F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728AA" w:rsidRPr="00876E5A" w:rsidRDefault="00965F74" w:rsidP="00965F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Асоціаці</w:t>
            </w:r>
            <w:r w:rsidR="009A408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я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оопарків України: Миколаївський, Одеський та Черкаський зоопарки (за згодою)</w:t>
            </w:r>
          </w:p>
        </w:tc>
        <w:tc>
          <w:tcPr>
            <w:tcW w:w="1559" w:type="dxa"/>
          </w:tcPr>
          <w:p w:rsidR="002C4791" w:rsidRPr="00876E5A" w:rsidRDefault="002C4791" w:rsidP="00A173B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2</w:t>
            </w:r>
            <w:r w:rsidR="0094050D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C4008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C4791" w:rsidRPr="00876E5A" w:rsidTr="0094050D">
        <w:tc>
          <w:tcPr>
            <w:tcW w:w="562" w:type="dxa"/>
          </w:tcPr>
          <w:p w:rsidR="002C4791" w:rsidRPr="00876E5A" w:rsidRDefault="002C4791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2807" w:type="dxa"/>
          </w:tcPr>
          <w:p w:rsidR="00147101" w:rsidRPr="00876E5A" w:rsidRDefault="003C126A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ганізація і проведення заходів </w:t>
            </w:r>
            <w:r w:rsidR="002A60C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з комунікації, освіти та підвищення обізнаності</w:t>
            </w:r>
            <w:r w:rsidR="00500330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щодо виду</w:t>
            </w:r>
          </w:p>
          <w:p w:rsidR="002C4791" w:rsidRPr="00876E5A" w:rsidRDefault="002C4791" w:rsidP="009A408E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5103" w:type="dxa"/>
          </w:tcPr>
          <w:p w:rsidR="00EA340F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EA340F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рж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лісагентство</w:t>
            </w:r>
            <w:proofErr w:type="spellEnd"/>
          </w:p>
          <w:p w:rsidR="00EA340F" w:rsidRPr="00876E5A" w:rsidRDefault="00D4292B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АЗВ</w:t>
            </w:r>
          </w:p>
          <w:p w:rsidR="005908A0" w:rsidRPr="00876E5A" w:rsidRDefault="005908A0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A340F" w:rsidRPr="00876E5A" w:rsidRDefault="00FB1A8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нницька, </w:t>
            </w:r>
            <w:r w:rsidR="002C479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олинська, Київська,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ьвівська, </w:t>
            </w:r>
            <w:r w:rsidR="006D5A2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Сумська, Чернівецька,</w:t>
            </w:r>
            <w:r w:rsidR="00EF3B3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ернігівська</w:t>
            </w:r>
            <w:r w:rsidR="00EF3B3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C479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обласні державні адміністрації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5908A0" w:rsidRPr="00876E5A" w:rsidRDefault="005908A0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A3017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ститут зоології ім. І. І. 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proofErr w:type="spellEnd"/>
            <w:r w:rsidR="001C240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70039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5908A0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</w:t>
            </w:r>
            <w:r w:rsidR="001C240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D4292B" w:rsidRPr="00876E5A" w:rsidRDefault="00D4292B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908A0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ГС «Всесвітній фонд природи Україна»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415A97" w:rsidRPr="00876E5A" w:rsidRDefault="00415A97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B5A52" w:rsidRPr="00876E5A" w:rsidRDefault="001A3017" w:rsidP="005B5A52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танови природно-заповідного фонду: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орнобильський радіаційно-екологічний біосферний заповідник</w:t>
            </w:r>
            <w:r w:rsidR="00536C9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ціональні природні парки: </w:t>
            </w:r>
            <w:r w:rsidR="00301E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Сколівські Бескиди»,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іверцівський «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Цуманська</w:t>
            </w:r>
            <w:proofErr w:type="spellEnd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уща», «Залісся» 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снянсько-Старогутський</w:t>
            </w:r>
            <w:proofErr w:type="spellEnd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 «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ойківщина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5908A0" w:rsidRPr="00876E5A" w:rsidRDefault="005908A0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176D5" w:rsidRPr="00876E5A" w:rsidRDefault="00965F74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иколаївський, Одеський та Черкаський зоопарки (за згодою)</w:t>
            </w:r>
          </w:p>
        </w:tc>
        <w:tc>
          <w:tcPr>
            <w:tcW w:w="1559" w:type="dxa"/>
          </w:tcPr>
          <w:p w:rsidR="002C4791" w:rsidRPr="00876E5A" w:rsidRDefault="002C4791" w:rsidP="00A173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0094050D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7872F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C4791" w:rsidRPr="00876E5A" w:rsidTr="0094050D">
        <w:tc>
          <w:tcPr>
            <w:tcW w:w="562" w:type="dxa"/>
          </w:tcPr>
          <w:p w:rsidR="002C4791" w:rsidRPr="00876E5A" w:rsidRDefault="002C4791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807" w:type="dxa"/>
          </w:tcPr>
          <w:p w:rsidR="002C4791" w:rsidRPr="00876E5A" w:rsidRDefault="00432ED5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Підготовка та впровадження законодавчих ініціатив, спрямованих на покращення стану</w:t>
            </w:r>
            <w:r w:rsidR="00C1519C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иду</w:t>
            </w:r>
          </w:p>
        </w:tc>
        <w:tc>
          <w:tcPr>
            <w:tcW w:w="5103" w:type="dxa"/>
          </w:tcPr>
          <w:p w:rsidR="00EA340F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5908A0" w:rsidRPr="00876E5A" w:rsidRDefault="005908A0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ржлісагентство</w:t>
            </w:r>
            <w:proofErr w:type="spellEnd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A340F" w:rsidRPr="00876E5A" w:rsidRDefault="002C4791" w:rsidP="00EA340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Держ</w:t>
            </w:r>
            <w:r w:rsidR="005908A0" w:rsidRPr="00876E5A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продспоживслужба</w:t>
            </w:r>
            <w:proofErr w:type="spellEnd"/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EA340F" w:rsidRPr="00876E5A" w:rsidRDefault="002C4791" w:rsidP="00EA340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Всеукраїнська асоціація мисливців та користувачів мисливських угідь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2C4791" w:rsidRPr="00876E5A" w:rsidRDefault="002C4791" w:rsidP="00EA340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ціональна комісія з питань Червоної книги України </w:t>
            </w:r>
            <w:r w:rsidR="00EA340F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(за згодою)</w:t>
            </w:r>
          </w:p>
          <w:p w:rsidR="00B176D5" w:rsidRPr="00876E5A" w:rsidRDefault="00CE55D8" w:rsidP="001A301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Асоціаці</w:t>
            </w:r>
            <w:r w:rsidR="001A301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я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оопарків України: Миколаївський, Одеський та Черкаський зоопарки (за згодою)</w:t>
            </w:r>
          </w:p>
        </w:tc>
        <w:tc>
          <w:tcPr>
            <w:tcW w:w="1559" w:type="dxa"/>
          </w:tcPr>
          <w:p w:rsidR="002C4791" w:rsidRPr="00876E5A" w:rsidRDefault="002C4791" w:rsidP="00A173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0094050D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7872F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C4791" w:rsidRPr="00876E5A" w:rsidTr="0094050D">
        <w:tc>
          <w:tcPr>
            <w:tcW w:w="562" w:type="dxa"/>
          </w:tcPr>
          <w:p w:rsidR="002C4791" w:rsidRPr="00876E5A" w:rsidRDefault="00E17B82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807" w:type="dxa"/>
          </w:tcPr>
          <w:p w:rsidR="00B238E5" w:rsidRPr="00876E5A" w:rsidRDefault="002C4791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птимізація </w:t>
            </w:r>
            <w:r w:rsidR="00E53AA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исельності і </w:t>
            </w:r>
            <w:r w:rsidR="00DA499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атево-вікової </w:t>
            </w:r>
            <w:r w:rsidR="00432ED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структури</w:t>
            </w:r>
            <w:r w:rsidR="002513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иду</w:t>
            </w:r>
          </w:p>
          <w:p w:rsidR="002C4791" w:rsidRPr="00876E5A" w:rsidRDefault="002C4791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3" w:type="dxa"/>
          </w:tcPr>
          <w:p w:rsidR="00754A27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754A27" w:rsidRPr="00876E5A" w:rsidRDefault="002C4791" w:rsidP="005908A0">
            <w:pPr>
              <w:spacing w:after="0" w:line="240" w:lineRule="auto"/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proofErr w:type="spellStart"/>
            <w:r w:rsidRPr="00876E5A"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Держ</w:t>
            </w:r>
            <w:r w:rsidR="00754A27" w:rsidRPr="00876E5A"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лісагентство</w:t>
            </w:r>
            <w:proofErr w:type="spellEnd"/>
          </w:p>
          <w:p w:rsidR="005908A0" w:rsidRPr="00876E5A" w:rsidRDefault="005908A0" w:rsidP="005908A0">
            <w:pPr>
              <w:spacing w:after="0" w:line="240" w:lineRule="auto"/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</w:p>
          <w:p w:rsidR="00921FC3" w:rsidRPr="00876E5A" w:rsidRDefault="006D5A25" w:rsidP="00921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 «Чернівецьке лісове господарство», ДП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ерегометське</w:t>
            </w:r>
            <w:proofErr w:type="spellEnd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ісомисливське господарство»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Ківерцівське лісове господарств</w:t>
            </w:r>
            <w:r w:rsidR="0022748F">
              <w:rPr>
                <w:rFonts w:ascii="Times New Roman" w:eastAsia="Times New Roman" w:hAnsi="Times New Roman" w:cs="Times New Roman"/>
                <w:sz w:val="24"/>
                <w:szCs w:val="24"/>
              </w:rPr>
              <w:t>о</w:t>
            </w:r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П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Вінницьке лісове господарство», ДП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«Конотопське лісове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господарство», 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</w:t>
            </w:r>
            <w:proofErr w:type="spellEnd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Бродівське</w:t>
            </w:r>
            <w:proofErr w:type="spellEnd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ісове господарство»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П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«Самбірське лісове господарство»</w:t>
            </w:r>
          </w:p>
          <w:p w:rsidR="00026903" w:rsidRPr="00876E5A" w:rsidRDefault="00026903" w:rsidP="00026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B5A52" w:rsidRPr="00876E5A" w:rsidRDefault="001A3017" w:rsidP="005B5A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танови природно-заповідного фонду: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орнобильський радіаційно-екологічний біосферний заповідник</w:t>
            </w:r>
            <w:r w:rsidR="00E478F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ціональні природні парки: </w:t>
            </w:r>
            <w:r w:rsidR="00301E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«Сколівські Бескиди»,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іверцівський «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Цуманська</w:t>
            </w:r>
            <w:proofErr w:type="spellEnd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уща», «Залісся»</w:t>
            </w:r>
            <w:r w:rsidR="005B23F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 «Бойківщина»</w:t>
            </w:r>
          </w:p>
          <w:p w:rsidR="0034081E" w:rsidRPr="00876E5A" w:rsidRDefault="0034081E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26903" w:rsidRPr="00876E5A" w:rsidRDefault="00965F74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иколаївський, Одеський та Черкаський зоопарки (за згодою) </w:t>
            </w:r>
          </w:p>
          <w:p w:rsidR="00C957D5" w:rsidRPr="00876E5A" w:rsidRDefault="00C957D5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A3017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ститут зоології ім. І. І. 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proofErr w:type="spellEnd"/>
            <w:r w:rsidR="00432ED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02690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54A27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</w:t>
            </w:r>
            <w:r w:rsidR="00432ED5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026903" w:rsidRPr="00876E5A" w:rsidRDefault="00026903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C4791" w:rsidRPr="00876E5A" w:rsidRDefault="002C4791" w:rsidP="005908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ГС «Всесвітній фонд природи Україна»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1559" w:type="dxa"/>
          </w:tcPr>
          <w:p w:rsidR="002C4791" w:rsidRPr="00876E5A" w:rsidRDefault="0094050D" w:rsidP="00A173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23</w:t>
            </w:r>
            <w:r w:rsidR="002C479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7872F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17B82" w:rsidRPr="00876E5A" w:rsidTr="0094050D">
        <w:tc>
          <w:tcPr>
            <w:tcW w:w="562" w:type="dxa"/>
          </w:tcPr>
          <w:p w:rsidR="00E17B82" w:rsidRPr="00876E5A" w:rsidRDefault="00E17B82" w:rsidP="00E5380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807" w:type="dxa"/>
          </w:tcPr>
          <w:p w:rsidR="00E17B82" w:rsidRPr="00876E5A" w:rsidRDefault="00E17B82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шук </w:t>
            </w:r>
            <w:r w:rsidR="00074E4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потенційно придатних</w:t>
            </w:r>
            <w:r w:rsidR="00DA499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селищ для розселення зубра</w:t>
            </w:r>
          </w:p>
        </w:tc>
        <w:tc>
          <w:tcPr>
            <w:tcW w:w="5103" w:type="dxa"/>
          </w:tcPr>
          <w:p w:rsidR="00754A27" w:rsidRPr="00876E5A" w:rsidRDefault="00E17B82" w:rsidP="00026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754A27" w:rsidRPr="00876E5A" w:rsidRDefault="00E17B82" w:rsidP="00026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ерж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лісагентство</w:t>
            </w:r>
            <w:proofErr w:type="spellEnd"/>
          </w:p>
          <w:p w:rsidR="00754A27" w:rsidRPr="00876E5A" w:rsidRDefault="00E17B82" w:rsidP="00026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A065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АЗВ</w:t>
            </w:r>
          </w:p>
          <w:p w:rsidR="00026903" w:rsidRPr="00876E5A" w:rsidRDefault="00026903" w:rsidP="00026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54A27" w:rsidRPr="00876E5A" w:rsidRDefault="006D5A25" w:rsidP="00754A2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нницька, </w:t>
            </w:r>
            <w:r w:rsidR="00E17B8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олинська,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Житомирська, Закарпатська, Івано-Франківська, Київська, </w:t>
            </w:r>
            <w:r w:rsidR="00E17B8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ьвівська,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івненська, Сумська, 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ернопільська, Хмельницька, Черкаська,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ернівецька,Чернігівська</w:t>
            </w:r>
            <w:r w:rsidR="0030598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бласні</w:t>
            </w:r>
            <w:r w:rsidR="00E17B8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ержавні адміністрації</w:t>
            </w:r>
            <w:r w:rsidR="0002690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(за згодою)</w:t>
            </w:r>
          </w:p>
          <w:p w:rsidR="001A3017" w:rsidRPr="00876E5A" w:rsidRDefault="00E17B82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ститут зоології ім. І. І. 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proofErr w:type="spellEnd"/>
            <w:r w:rsidR="00DA499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  <w:r w:rsidR="0002690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54A27" w:rsidRPr="00876E5A" w:rsidRDefault="00E17B82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</w:t>
            </w:r>
            <w:r w:rsidR="00DA499A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1A3017" w:rsidRPr="00876E5A" w:rsidRDefault="001A3017" w:rsidP="001A3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7B82" w:rsidRPr="00876E5A" w:rsidRDefault="00E17B82" w:rsidP="00754A2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С «Всесвітній фонд природи 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країна»</w:t>
            </w:r>
            <w:r w:rsidR="00754A2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:rsidR="00D677C2" w:rsidRPr="00876E5A" w:rsidRDefault="00A12CCF" w:rsidP="00A12CC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</w:t>
            </w:r>
            <w:r w:rsidR="00D677C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ціональний природний парк </w:t>
            </w:r>
          </w:p>
        </w:tc>
        <w:tc>
          <w:tcPr>
            <w:tcW w:w="1559" w:type="dxa"/>
          </w:tcPr>
          <w:p w:rsidR="00E17B82" w:rsidRPr="00876E5A" w:rsidRDefault="00E17B82" w:rsidP="00A173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0094050D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7872F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17B82" w:rsidRPr="00876E5A" w:rsidTr="0094050D">
        <w:tc>
          <w:tcPr>
            <w:tcW w:w="562" w:type="dxa"/>
          </w:tcPr>
          <w:p w:rsidR="00E17B82" w:rsidRPr="00876E5A" w:rsidRDefault="00E17B82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807" w:type="dxa"/>
          </w:tcPr>
          <w:p w:rsidR="00E17B82" w:rsidRPr="00876E5A" w:rsidRDefault="007E644E" w:rsidP="009A40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Врахування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562B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инників, які обмеж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ють </w:t>
            </w:r>
            <w:r w:rsidR="0082268C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вноцінне 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снування </w:t>
            </w:r>
            <w:proofErr w:type="spellStart"/>
            <w:r w:rsidR="0063357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суб</w:t>
            </w:r>
            <w:r w:rsidR="005A6FB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популяцій</w:t>
            </w:r>
            <w:proofErr w:type="spellEnd"/>
            <w:r w:rsidR="005A6FB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E759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зубра</w:t>
            </w:r>
          </w:p>
        </w:tc>
        <w:tc>
          <w:tcPr>
            <w:tcW w:w="5103" w:type="dxa"/>
          </w:tcPr>
          <w:p w:rsidR="00AF3451" w:rsidRPr="00876E5A" w:rsidRDefault="00E17B82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Мін</w:t>
            </w:r>
            <w:r w:rsidR="00AF345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довкілля</w:t>
            </w:r>
          </w:p>
          <w:p w:rsidR="00AF3451" w:rsidRPr="00876E5A" w:rsidRDefault="00E17B82" w:rsidP="006D5A25">
            <w:pPr>
              <w:spacing w:after="0" w:line="240" w:lineRule="auto"/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proofErr w:type="spellStart"/>
            <w:r w:rsidRPr="00876E5A"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Держ</w:t>
            </w:r>
            <w:r w:rsidR="00AF3451" w:rsidRPr="00876E5A"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лісагентство</w:t>
            </w:r>
            <w:proofErr w:type="spellEnd"/>
          </w:p>
          <w:p w:rsidR="00596AF4" w:rsidRPr="00876E5A" w:rsidRDefault="00AC5C4A" w:rsidP="006D5A25">
            <w:pPr>
              <w:spacing w:after="0" w:line="240" w:lineRule="auto"/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876E5A">
              <w:rPr>
                <w:rStyle w:val="a3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 xml:space="preserve">ДАЗВ </w:t>
            </w:r>
          </w:p>
          <w:p w:rsidR="0094050D" w:rsidRPr="00876E5A" w:rsidRDefault="0094050D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A3440" w:rsidRPr="00876E5A" w:rsidRDefault="000A3440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Національна комісія з питань Червоної книги України (за згодою)</w:t>
            </w:r>
          </w:p>
          <w:p w:rsidR="00EC32E8" w:rsidRPr="00876E5A" w:rsidRDefault="00EC32E8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D5A25" w:rsidRPr="00876E5A" w:rsidRDefault="006D5A25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нницька, Волинська, Житомирська, Закарпатська, Івано-Франківська, Київська, 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Львівська, Рівненська, Сумська, Тернопільська, Хмельницька, Черкаська, Чернівецька обласні державні адміністрації (за згодою)</w:t>
            </w:r>
          </w:p>
          <w:p w:rsidR="00AC5C4A" w:rsidRPr="00876E5A" w:rsidRDefault="00AC5C4A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A3017" w:rsidRPr="00876E5A" w:rsidRDefault="00E17B82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ститут зоології ім. І. І. </w:t>
            </w:r>
            <w:proofErr w:type="spellStart"/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Шмальгаузена</w:t>
            </w:r>
            <w:proofErr w:type="spellEnd"/>
            <w:r w:rsidR="00B562B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AF345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(за згодою)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:rsidR="00AC5C4A" w:rsidRPr="00876E5A" w:rsidRDefault="00E17B82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Інститут екології Карпат</w:t>
            </w:r>
            <w:r w:rsidR="00B562B9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Н України</w:t>
            </w:r>
            <w:r w:rsidR="00AF345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(за згодою)</w:t>
            </w:r>
          </w:p>
          <w:p w:rsidR="005B5A52" w:rsidRPr="00876E5A" w:rsidRDefault="005B5A52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15A97" w:rsidRPr="00876E5A" w:rsidRDefault="001A3017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танови природно-заповідного фонду: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Чорнобильський радіаційно-екологічний біосферний заповідник</w:t>
            </w:r>
            <w:r w:rsidR="00E478F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національні природні парки : «</w:t>
            </w:r>
            <w:r w:rsidR="00301EB6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Сколівські Бескиди</w:t>
            </w:r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», Ківерцівський «</w:t>
            </w:r>
            <w:proofErr w:type="spellStart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Цуманська</w:t>
            </w:r>
            <w:proofErr w:type="spellEnd"/>
            <w:r w:rsidR="005B5A52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уща», «Залісся»</w:t>
            </w:r>
            <w:r w:rsidR="00921FC3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Ужанський</w:t>
            </w:r>
            <w:proofErr w:type="spellEnd"/>
            <w:r w:rsidR="007E644E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, «Бойківщина»</w:t>
            </w:r>
          </w:p>
          <w:p w:rsidR="00AC5C4A" w:rsidRPr="00876E5A" w:rsidRDefault="00AC5C4A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17B82" w:rsidRPr="00876E5A" w:rsidRDefault="00E17B82" w:rsidP="006D5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ГС «Всесвітній фонд природи Україна»</w:t>
            </w:r>
            <w:r w:rsidR="00AF3451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1559" w:type="dxa"/>
          </w:tcPr>
          <w:p w:rsidR="00E17B82" w:rsidRPr="00876E5A" w:rsidRDefault="00994B4C" w:rsidP="00A17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2</w:t>
            </w:r>
            <w:r w:rsidR="0094050D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-202</w:t>
            </w:r>
            <w:r w:rsidR="007872F7" w:rsidRPr="00876E5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:rsidR="00E32FDA" w:rsidRDefault="002C4791" w:rsidP="0052522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6E5A">
        <w:rPr>
          <w:rFonts w:ascii="Times New Roman" w:hAnsi="Times New Roman" w:cs="Times New Roman"/>
          <w:sz w:val="24"/>
          <w:szCs w:val="24"/>
        </w:rPr>
        <w:lastRenderedPageBreak/>
        <w:t xml:space="preserve">* </w:t>
      </w:r>
      <w:r w:rsidR="00FB54EE" w:rsidRPr="00876E5A">
        <w:rPr>
          <w:rFonts w:ascii="Times New Roman" w:eastAsia="Times New Roman" w:hAnsi="Times New Roman" w:cs="Times New Roman"/>
          <w:sz w:val="24"/>
          <w:szCs w:val="24"/>
        </w:rPr>
        <w:t>д</w:t>
      </w:r>
      <w:r w:rsidR="00DA499A" w:rsidRPr="00876E5A">
        <w:rPr>
          <w:rFonts w:ascii="Times New Roman" w:eastAsia="Times New Roman" w:hAnsi="Times New Roman" w:cs="Times New Roman"/>
          <w:sz w:val="24"/>
          <w:szCs w:val="24"/>
        </w:rPr>
        <w:t>окладніша і</w:t>
      </w:r>
      <w:r w:rsidRPr="00876E5A">
        <w:rPr>
          <w:rFonts w:ascii="Times New Roman" w:eastAsia="Times New Roman" w:hAnsi="Times New Roman" w:cs="Times New Roman"/>
          <w:sz w:val="24"/>
          <w:szCs w:val="24"/>
        </w:rPr>
        <w:t xml:space="preserve">нформація про заходи щодо збереження </w:t>
      </w:r>
      <w:r w:rsidR="00DA499A" w:rsidRPr="00876E5A">
        <w:rPr>
          <w:rFonts w:ascii="Times New Roman" w:eastAsia="Times New Roman" w:hAnsi="Times New Roman" w:cs="Times New Roman"/>
          <w:sz w:val="24"/>
          <w:szCs w:val="24"/>
        </w:rPr>
        <w:t xml:space="preserve">і відтворення </w:t>
      </w:r>
      <w:r w:rsidRPr="00876E5A">
        <w:rPr>
          <w:rFonts w:ascii="Times New Roman" w:eastAsia="Times New Roman" w:hAnsi="Times New Roman" w:cs="Times New Roman"/>
          <w:sz w:val="24"/>
          <w:szCs w:val="24"/>
        </w:rPr>
        <w:t xml:space="preserve">виду подана у </w:t>
      </w:r>
      <w:r w:rsidR="00291FE3" w:rsidRPr="00876E5A">
        <w:rPr>
          <w:rFonts w:ascii="Times New Roman" w:eastAsia="Times New Roman" w:hAnsi="Times New Roman" w:cs="Times New Roman"/>
          <w:sz w:val="24"/>
          <w:szCs w:val="24"/>
        </w:rPr>
        <w:t>д</w:t>
      </w:r>
      <w:r w:rsidRPr="00876E5A">
        <w:rPr>
          <w:rFonts w:ascii="Times New Roman" w:eastAsia="Times New Roman" w:hAnsi="Times New Roman" w:cs="Times New Roman"/>
          <w:sz w:val="24"/>
          <w:szCs w:val="24"/>
        </w:rPr>
        <w:t xml:space="preserve">одатку до Плану дій щодо збереження </w:t>
      </w:r>
      <w:r w:rsidR="00DA499A" w:rsidRPr="00876E5A">
        <w:rPr>
          <w:rFonts w:ascii="Times New Roman" w:eastAsia="Times New Roman" w:hAnsi="Times New Roman" w:cs="Times New Roman"/>
          <w:sz w:val="24"/>
          <w:szCs w:val="24"/>
        </w:rPr>
        <w:t xml:space="preserve">і відтворення </w:t>
      </w:r>
      <w:r w:rsidRPr="00876E5A">
        <w:rPr>
          <w:rFonts w:ascii="Times New Roman" w:eastAsia="Times New Roman" w:hAnsi="Times New Roman" w:cs="Times New Roman"/>
          <w:sz w:val="24"/>
          <w:szCs w:val="24"/>
        </w:rPr>
        <w:t>зубра (</w:t>
      </w:r>
      <w:r w:rsidRPr="00876E5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ison</w:t>
      </w:r>
      <w:r w:rsidRPr="00876E5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876E5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onasus</w:t>
      </w:r>
      <w:proofErr w:type="spellEnd"/>
      <w:r w:rsidR="00EA45F7" w:rsidRPr="00876E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5F7" w:rsidRPr="00876E5A">
        <w:rPr>
          <w:rFonts w:ascii="Times New Roman" w:eastAsia="Times New Roman" w:hAnsi="Times New Roman" w:cs="Times New Roman"/>
          <w:sz w:val="24"/>
          <w:szCs w:val="24"/>
          <w:lang w:val="en-US"/>
        </w:rPr>
        <w:t>L</w:t>
      </w:r>
      <w:r w:rsidR="00C07280" w:rsidRPr="00876E5A">
        <w:rPr>
          <w:rFonts w:ascii="Times New Roman" w:eastAsia="Times New Roman" w:hAnsi="Times New Roman" w:cs="Times New Roman"/>
          <w:sz w:val="24"/>
          <w:szCs w:val="24"/>
        </w:rPr>
        <w:t>., 1758</w:t>
      </w:r>
      <w:r w:rsidR="00DA499A" w:rsidRPr="00876E5A">
        <w:rPr>
          <w:rFonts w:ascii="Times New Roman" w:eastAsia="Times New Roman" w:hAnsi="Times New Roman" w:cs="Times New Roman"/>
          <w:sz w:val="24"/>
          <w:szCs w:val="24"/>
        </w:rPr>
        <w:t>) в Україні, що до</w:t>
      </w:r>
      <w:r w:rsidR="00291FE3" w:rsidRPr="00876E5A">
        <w:rPr>
          <w:rFonts w:ascii="Times New Roman" w:eastAsia="Times New Roman" w:hAnsi="Times New Roman" w:cs="Times New Roman"/>
          <w:sz w:val="24"/>
          <w:szCs w:val="24"/>
        </w:rPr>
        <w:t>дається</w:t>
      </w:r>
      <w:r w:rsidRPr="00876E5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C5212" w:rsidRDefault="008C5212" w:rsidP="0052522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C5212" w:rsidRPr="00876E5A" w:rsidRDefault="008C5212" w:rsidP="008C521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</w:t>
      </w:r>
    </w:p>
    <w:sectPr w:rsidR="008C5212" w:rsidRPr="00876E5A" w:rsidSect="00322637">
      <w:pgSz w:w="12240" w:h="15840"/>
      <w:pgMar w:top="851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Ульвак Марина Вікторівна">
    <w15:presenceInfo w15:providerId="AD" w15:userId="S-1-5-21-3661715301-172841279-98041422-877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trackRevisions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M0tTQwtTQxMjOzMDJR0lEKTi0uzszPAykwqQUAcRa0oCwAAAA="/>
  </w:docVars>
  <w:rsids>
    <w:rsidRoot w:val="00902717"/>
    <w:rsid w:val="0002221D"/>
    <w:rsid w:val="00026903"/>
    <w:rsid w:val="0007278B"/>
    <w:rsid w:val="00073F46"/>
    <w:rsid w:val="00074E41"/>
    <w:rsid w:val="00075FE4"/>
    <w:rsid w:val="000A3440"/>
    <w:rsid w:val="000C68B7"/>
    <w:rsid w:val="000D67E9"/>
    <w:rsid w:val="0012584B"/>
    <w:rsid w:val="001442C0"/>
    <w:rsid w:val="00147101"/>
    <w:rsid w:val="00150ADC"/>
    <w:rsid w:val="0015112C"/>
    <w:rsid w:val="00155748"/>
    <w:rsid w:val="00184970"/>
    <w:rsid w:val="00190F32"/>
    <w:rsid w:val="001A3017"/>
    <w:rsid w:val="001C2405"/>
    <w:rsid w:val="001D4753"/>
    <w:rsid w:val="001E45E4"/>
    <w:rsid w:val="0022748F"/>
    <w:rsid w:val="002513B6"/>
    <w:rsid w:val="002652A0"/>
    <w:rsid w:val="00291FE3"/>
    <w:rsid w:val="002A60C9"/>
    <w:rsid w:val="002C42C1"/>
    <w:rsid w:val="002C4791"/>
    <w:rsid w:val="002E06CD"/>
    <w:rsid w:val="002E5676"/>
    <w:rsid w:val="002F6896"/>
    <w:rsid w:val="00301EB6"/>
    <w:rsid w:val="00305981"/>
    <w:rsid w:val="00322637"/>
    <w:rsid w:val="00324CFC"/>
    <w:rsid w:val="0034081E"/>
    <w:rsid w:val="0034245D"/>
    <w:rsid w:val="00343884"/>
    <w:rsid w:val="00365BA2"/>
    <w:rsid w:val="003749D6"/>
    <w:rsid w:val="00380DAC"/>
    <w:rsid w:val="00396589"/>
    <w:rsid w:val="003A1E50"/>
    <w:rsid w:val="003B7C9D"/>
    <w:rsid w:val="003C126A"/>
    <w:rsid w:val="003D6563"/>
    <w:rsid w:val="003E25E2"/>
    <w:rsid w:val="003E7599"/>
    <w:rsid w:val="00415A97"/>
    <w:rsid w:val="00432ED5"/>
    <w:rsid w:val="004342C8"/>
    <w:rsid w:val="0044467C"/>
    <w:rsid w:val="0045193D"/>
    <w:rsid w:val="004836EE"/>
    <w:rsid w:val="004A1FD6"/>
    <w:rsid w:val="004E7D14"/>
    <w:rsid w:val="00500330"/>
    <w:rsid w:val="00510898"/>
    <w:rsid w:val="00525224"/>
    <w:rsid w:val="00531190"/>
    <w:rsid w:val="00536C93"/>
    <w:rsid w:val="00572ACC"/>
    <w:rsid w:val="00585EBE"/>
    <w:rsid w:val="005908A0"/>
    <w:rsid w:val="00596AF4"/>
    <w:rsid w:val="00596FB2"/>
    <w:rsid w:val="005A1C5D"/>
    <w:rsid w:val="005A6FB9"/>
    <w:rsid w:val="005B23F9"/>
    <w:rsid w:val="005B5A52"/>
    <w:rsid w:val="005E1B8A"/>
    <w:rsid w:val="005F6824"/>
    <w:rsid w:val="00633572"/>
    <w:rsid w:val="00635532"/>
    <w:rsid w:val="006540E6"/>
    <w:rsid w:val="00697D54"/>
    <w:rsid w:val="006C0A5F"/>
    <w:rsid w:val="006C47A4"/>
    <w:rsid w:val="006D5A25"/>
    <w:rsid w:val="0070039A"/>
    <w:rsid w:val="007150E7"/>
    <w:rsid w:val="00716B3A"/>
    <w:rsid w:val="00723D83"/>
    <w:rsid w:val="00730613"/>
    <w:rsid w:val="00735C9C"/>
    <w:rsid w:val="00754A27"/>
    <w:rsid w:val="00756892"/>
    <w:rsid w:val="007642A0"/>
    <w:rsid w:val="007872F7"/>
    <w:rsid w:val="00795392"/>
    <w:rsid w:val="007E644E"/>
    <w:rsid w:val="00806E83"/>
    <w:rsid w:val="00812603"/>
    <w:rsid w:val="0082268C"/>
    <w:rsid w:val="00834C5E"/>
    <w:rsid w:val="0086454E"/>
    <w:rsid w:val="00876E5A"/>
    <w:rsid w:val="00891FB3"/>
    <w:rsid w:val="008C5212"/>
    <w:rsid w:val="00902717"/>
    <w:rsid w:val="009171F1"/>
    <w:rsid w:val="00921FC3"/>
    <w:rsid w:val="00926AC3"/>
    <w:rsid w:val="0094050D"/>
    <w:rsid w:val="009408B1"/>
    <w:rsid w:val="00965F74"/>
    <w:rsid w:val="009738C6"/>
    <w:rsid w:val="0098296D"/>
    <w:rsid w:val="00984223"/>
    <w:rsid w:val="00994B4C"/>
    <w:rsid w:val="009A408E"/>
    <w:rsid w:val="009A6674"/>
    <w:rsid w:val="009B58AC"/>
    <w:rsid w:val="009E6FCB"/>
    <w:rsid w:val="00A0012C"/>
    <w:rsid w:val="00A079B4"/>
    <w:rsid w:val="00A12CCF"/>
    <w:rsid w:val="00A136DD"/>
    <w:rsid w:val="00A173B1"/>
    <w:rsid w:val="00A20580"/>
    <w:rsid w:val="00A22803"/>
    <w:rsid w:val="00A659F9"/>
    <w:rsid w:val="00A85AD9"/>
    <w:rsid w:val="00AA6DA4"/>
    <w:rsid w:val="00AA7471"/>
    <w:rsid w:val="00AB3BA3"/>
    <w:rsid w:val="00AC5C4A"/>
    <w:rsid w:val="00AD1577"/>
    <w:rsid w:val="00AF3451"/>
    <w:rsid w:val="00B1572E"/>
    <w:rsid w:val="00B176D5"/>
    <w:rsid w:val="00B238E5"/>
    <w:rsid w:val="00B34590"/>
    <w:rsid w:val="00B5150E"/>
    <w:rsid w:val="00B562B9"/>
    <w:rsid w:val="00B728AA"/>
    <w:rsid w:val="00B72CD8"/>
    <w:rsid w:val="00B77410"/>
    <w:rsid w:val="00BA065A"/>
    <w:rsid w:val="00BA73F0"/>
    <w:rsid w:val="00BD2DFD"/>
    <w:rsid w:val="00BF1E85"/>
    <w:rsid w:val="00C0101F"/>
    <w:rsid w:val="00C03400"/>
    <w:rsid w:val="00C07280"/>
    <w:rsid w:val="00C07C12"/>
    <w:rsid w:val="00C1519C"/>
    <w:rsid w:val="00C33DF3"/>
    <w:rsid w:val="00C40086"/>
    <w:rsid w:val="00C51485"/>
    <w:rsid w:val="00C55813"/>
    <w:rsid w:val="00C80980"/>
    <w:rsid w:val="00C957D5"/>
    <w:rsid w:val="00CB5453"/>
    <w:rsid w:val="00CC6E55"/>
    <w:rsid w:val="00CE55D8"/>
    <w:rsid w:val="00CE769F"/>
    <w:rsid w:val="00D17127"/>
    <w:rsid w:val="00D252DC"/>
    <w:rsid w:val="00D31381"/>
    <w:rsid w:val="00D4292B"/>
    <w:rsid w:val="00D50FD8"/>
    <w:rsid w:val="00D539CC"/>
    <w:rsid w:val="00D602FE"/>
    <w:rsid w:val="00D677C2"/>
    <w:rsid w:val="00D76710"/>
    <w:rsid w:val="00D90980"/>
    <w:rsid w:val="00D92835"/>
    <w:rsid w:val="00DA28FF"/>
    <w:rsid w:val="00DA499A"/>
    <w:rsid w:val="00DB15EC"/>
    <w:rsid w:val="00DB647F"/>
    <w:rsid w:val="00E0348B"/>
    <w:rsid w:val="00E108BF"/>
    <w:rsid w:val="00E17B82"/>
    <w:rsid w:val="00E3171C"/>
    <w:rsid w:val="00E32FDA"/>
    <w:rsid w:val="00E37D37"/>
    <w:rsid w:val="00E478F3"/>
    <w:rsid w:val="00E53801"/>
    <w:rsid w:val="00E53AA6"/>
    <w:rsid w:val="00E57DF7"/>
    <w:rsid w:val="00E93DAD"/>
    <w:rsid w:val="00EA340F"/>
    <w:rsid w:val="00EA4471"/>
    <w:rsid w:val="00EA45F7"/>
    <w:rsid w:val="00EA7949"/>
    <w:rsid w:val="00EC32E8"/>
    <w:rsid w:val="00EF0FF0"/>
    <w:rsid w:val="00EF3B3F"/>
    <w:rsid w:val="00F31141"/>
    <w:rsid w:val="00F56F15"/>
    <w:rsid w:val="00FB1A81"/>
    <w:rsid w:val="00FB54EE"/>
    <w:rsid w:val="00FE08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4791"/>
    <w:rPr>
      <w:rFonts w:ascii="Calibri" w:eastAsia="Calibri" w:hAnsi="Calibri" w:cs="Calibri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2C4791"/>
    <w:rPr>
      <w:i/>
      <w:iCs/>
    </w:rPr>
  </w:style>
  <w:style w:type="table" w:styleId="a4">
    <w:name w:val="Table Grid"/>
    <w:basedOn w:val="a1"/>
    <w:uiPriority w:val="39"/>
    <w:rsid w:val="005A1C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343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basedOn w:val="a0"/>
    <w:link w:val="a5"/>
    <w:uiPriority w:val="99"/>
    <w:semiHidden/>
    <w:rsid w:val="00343884"/>
    <w:rPr>
      <w:rFonts w:ascii="Tahoma" w:eastAsia="Calibri" w:hAnsi="Tahoma" w:cs="Tahoma"/>
      <w:sz w:val="16"/>
      <w:szCs w:val="16"/>
      <w:lang w:val="uk-UA" w:eastAsia="uk-UA"/>
    </w:rPr>
  </w:style>
  <w:style w:type="character" w:styleId="a7">
    <w:name w:val="annotation reference"/>
    <w:basedOn w:val="a0"/>
    <w:uiPriority w:val="99"/>
    <w:semiHidden/>
    <w:unhideWhenUsed/>
    <w:rsid w:val="00500330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500330"/>
    <w:pPr>
      <w:spacing w:line="240" w:lineRule="auto"/>
    </w:pPr>
    <w:rPr>
      <w:sz w:val="20"/>
      <w:szCs w:val="20"/>
    </w:rPr>
  </w:style>
  <w:style w:type="character" w:customStyle="1" w:styleId="a9">
    <w:name w:val="Текст примітки Знак"/>
    <w:basedOn w:val="a0"/>
    <w:link w:val="a8"/>
    <w:uiPriority w:val="99"/>
    <w:semiHidden/>
    <w:rsid w:val="00500330"/>
    <w:rPr>
      <w:rFonts w:ascii="Calibri" w:eastAsia="Calibri" w:hAnsi="Calibri" w:cs="Calibri"/>
      <w:sz w:val="20"/>
      <w:szCs w:val="20"/>
      <w:lang w:val="uk-UA" w:eastAsia="uk-UA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500330"/>
    <w:rPr>
      <w:b/>
      <w:bCs/>
    </w:rPr>
  </w:style>
  <w:style w:type="character" w:customStyle="1" w:styleId="ab">
    <w:name w:val="Тема примітки Знак"/>
    <w:basedOn w:val="a9"/>
    <w:link w:val="aa"/>
    <w:uiPriority w:val="99"/>
    <w:semiHidden/>
    <w:rsid w:val="00500330"/>
    <w:rPr>
      <w:rFonts w:ascii="Calibri" w:eastAsia="Calibri" w:hAnsi="Calibri" w:cs="Calibri"/>
      <w:b/>
      <w:bCs/>
      <w:sz w:val="20"/>
      <w:szCs w:val="20"/>
      <w:lang w:val="uk-UA"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111</Words>
  <Characters>2344</Characters>
  <Application>Microsoft Office Word</Application>
  <DocSecurity>0</DocSecurity>
  <Lines>19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6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y</dc:creator>
  <cp:lastModifiedBy>fyshko</cp:lastModifiedBy>
  <cp:revision>2</cp:revision>
  <cp:lastPrinted>2022-12-05T15:29:00Z</cp:lastPrinted>
  <dcterms:created xsi:type="dcterms:W3CDTF">2022-12-30T09:26:00Z</dcterms:created>
  <dcterms:modified xsi:type="dcterms:W3CDTF">2022-12-30T09:26:00Z</dcterms:modified>
</cp:coreProperties>
</file>